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14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0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615987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HARRIS &amp; MISS VIERLING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5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412 -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0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7Z</dcterms:created>
  <dcterms:modified xsi:type="dcterms:W3CDTF">2024-04-25T1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